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ti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6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6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al Contr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Term Paper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6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6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0-29T04:59:43Z</dcterms:created>
  <dcterms:modified xsi:type="dcterms:W3CDTF">2023-10-29T04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